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6855CDFB" w:rsidR="00027AD0" w:rsidRPr="00825D3A" w:rsidRDefault="001B65EE" w:rsidP="00825D3A">
      <w:pPr>
        <w:spacing w:line="240" w:lineRule="auto"/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92397D" w:rsidRPr="00825D3A">
        <w:rPr>
          <w:b/>
          <w:bCs/>
          <w:sz w:val="24"/>
          <w:szCs w:val="24"/>
          <w:lang w:val="sr-Latn-BA"/>
        </w:rPr>
        <w:t>8</w:t>
      </w:r>
      <w:r w:rsidR="009C447B" w:rsidRPr="00825D3A">
        <w:rPr>
          <w:b/>
          <w:bCs/>
          <w:sz w:val="24"/>
          <w:szCs w:val="24"/>
          <w:lang w:val="sr-Latn-BA"/>
        </w:rPr>
        <w:t>.</w:t>
      </w:r>
      <w:r w:rsidR="004A065D" w:rsidRPr="00825D3A">
        <w:rPr>
          <w:b/>
          <w:bCs/>
          <w:sz w:val="24"/>
          <w:szCs w:val="24"/>
          <w:lang w:val="sr-Latn-BA"/>
        </w:rPr>
        <w:t>1</w:t>
      </w:r>
      <w:r w:rsidR="0092397D" w:rsidRPr="00825D3A">
        <w:rPr>
          <w:b/>
          <w:bCs/>
          <w:sz w:val="24"/>
          <w:szCs w:val="24"/>
          <w:lang w:val="sr-Latn-BA"/>
        </w:rPr>
        <w:t>1</w:t>
      </w:r>
      <w:r w:rsidR="001D0D34" w:rsidRPr="00825D3A">
        <w:rPr>
          <w:b/>
          <w:bCs/>
          <w:sz w:val="24"/>
          <w:szCs w:val="24"/>
          <w:lang w:val="sr-Latn-BA"/>
        </w:rPr>
        <w:t>.2023.</w:t>
      </w:r>
    </w:p>
    <w:p w14:paraId="54C74B21" w14:textId="5987B034" w:rsidR="00541CDF" w:rsidRPr="00EA6638" w:rsidRDefault="00541CDF" w:rsidP="00541CDF">
      <w:pPr>
        <w:rPr>
          <w:b/>
          <w:lang w:val="sr-Latn-BA"/>
        </w:rPr>
      </w:pPr>
      <w:r w:rsidRPr="00EA6638">
        <w:rPr>
          <w:b/>
          <w:lang w:val="sr-Latn-BA"/>
        </w:rPr>
        <w:t>I kolokvijum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EA6638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EA6638" w:rsidRDefault="00541CDF" w:rsidP="00845938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EA6638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92397D" w:rsidRPr="00EA6638" w14:paraId="264A03AA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496EC8B9" w14:textId="5B18926E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Ivezić Nikolin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3A172DEF" w14:textId="66C295F0" w:rsidR="0092397D" w:rsidRPr="00EA6638" w:rsidRDefault="0092397D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  <w:tr w:rsidR="0092397D" w:rsidRPr="00EA6638" w14:paraId="3894BBCE" w14:textId="77777777" w:rsidTr="0092397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2937D4FB" w14:textId="7F57E253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lavšić Nikol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5DF26EE2" w14:textId="59B1479C" w:rsidR="0092397D" w:rsidRPr="00EA6638" w:rsidRDefault="0092397D" w:rsidP="0092397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4</w:t>
            </w:r>
          </w:p>
        </w:tc>
      </w:tr>
      <w:tr w:rsidR="0092397D" w:rsidRPr="00EA6638" w14:paraId="1C584DFB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309863A7" w14:textId="76B994CF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Milanković Nevena</w:t>
            </w:r>
          </w:p>
        </w:tc>
        <w:tc>
          <w:tcPr>
            <w:tcW w:w="1069" w:type="dxa"/>
            <w:tcBorders>
              <w:top w:val="nil"/>
            </w:tcBorders>
          </w:tcPr>
          <w:p w14:paraId="6133D3FC" w14:textId="77E2095B" w:rsidR="0092397D" w:rsidRDefault="0092397D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  <w:tr w:rsidR="0092397D" w:rsidRPr="00EA6638" w14:paraId="25EE231C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261391BF" w14:textId="4E07431E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Rašović Sara</w:t>
            </w:r>
          </w:p>
        </w:tc>
        <w:tc>
          <w:tcPr>
            <w:tcW w:w="1069" w:type="dxa"/>
            <w:tcBorders>
              <w:top w:val="nil"/>
            </w:tcBorders>
          </w:tcPr>
          <w:p w14:paraId="57CB1B96" w14:textId="59AB0346" w:rsidR="0092397D" w:rsidRDefault="0092397D" w:rsidP="0092397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5,5</w:t>
            </w:r>
          </w:p>
        </w:tc>
      </w:tr>
      <w:tr w:rsidR="0092397D" w:rsidRPr="00EA6638" w14:paraId="7E6C475F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5207E6AA" w14:textId="4909EE67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Kasalović Tatjana</w:t>
            </w:r>
          </w:p>
        </w:tc>
        <w:tc>
          <w:tcPr>
            <w:tcW w:w="1069" w:type="dxa"/>
            <w:tcBorders>
              <w:top w:val="nil"/>
            </w:tcBorders>
          </w:tcPr>
          <w:p w14:paraId="1428DB28" w14:textId="26A8ECFC" w:rsidR="0092397D" w:rsidRDefault="0092397D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,5</w:t>
            </w:r>
          </w:p>
        </w:tc>
      </w:tr>
      <w:tr w:rsidR="0092397D" w:rsidRPr="00EA6638" w14:paraId="75045604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0DC649DD" w14:textId="557E074E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Crnoja Katarina</w:t>
            </w:r>
          </w:p>
        </w:tc>
        <w:tc>
          <w:tcPr>
            <w:tcW w:w="1069" w:type="dxa"/>
            <w:tcBorders>
              <w:top w:val="nil"/>
            </w:tcBorders>
          </w:tcPr>
          <w:p w14:paraId="0B0C617B" w14:textId="1C2CF41F" w:rsidR="0092397D" w:rsidRDefault="0092397D" w:rsidP="0092397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  <w:tr w:rsidR="0092397D" w:rsidRPr="00EA6638" w14:paraId="5E217794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31E37D07" w14:textId="13A3342C" w:rsidR="0092397D" w:rsidRPr="0092397D" w:rsidRDefault="0092397D" w:rsidP="00825D3A">
            <w:pPr>
              <w:spacing w:after="120"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Janković Maja</w:t>
            </w:r>
          </w:p>
        </w:tc>
        <w:tc>
          <w:tcPr>
            <w:tcW w:w="1069" w:type="dxa"/>
            <w:tcBorders>
              <w:top w:val="nil"/>
            </w:tcBorders>
          </w:tcPr>
          <w:p w14:paraId="7F403AEC" w14:textId="5BB8C82D" w:rsidR="0092397D" w:rsidRDefault="0092397D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  <w:tr w:rsidR="0092397D" w:rsidRPr="00EA6638" w14:paraId="42DED230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075FA0FD" w14:textId="16EF5720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Čolić Ljubica</w:t>
            </w:r>
          </w:p>
        </w:tc>
        <w:tc>
          <w:tcPr>
            <w:tcW w:w="1069" w:type="dxa"/>
            <w:tcBorders>
              <w:top w:val="nil"/>
            </w:tcBorders>
          </w:tcPr>
          <w:p w14:paraId="7AAFBC7C" w14:textId="7EE4B5A8" w:rsidR="0092397D" w:rsidRDefault="0092397D" w:rsidP="0092397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3,5</w:t>
            </w:r>
          </w:p>
        </w:tc>
      </w:tr>
      <w:tr w:rsidR="0092397D" w:rsidRPr="00EA6638" w14:paraId="0492D321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7F404D67" w14:textId="660EDFCC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rošić Tamara</w:t>
            </w:r>
          </w:p>
        </w:tc>
        <w:tc>
          <w:tcPr>
            <w:tcW w:w="1069" w:type="dxa"/>
            <w:tcBorders>
              <w:top w:val="nil"/>
            </w:tcBorders>
          </w:tcPr>
          <w:p w14:paraId="60E677E7" w14:textId="3FF91946" w:rsidR="0092397D" w:rsidRDefault="0092397D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4,5</w:t>
            </w:r>
          </w:p>
        </w:tc>
      </w:tr>
      <w:tr w:rsidR="0092397D" w:rsidRPr="00EA6638" w14:paraId="5FD754A2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42D45754" w14:textId="506F7E96" w:rsidR="0092397D" w:rsidRPr="0092397D" w:rsidRDefault="0092397D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etković Ana</w:t>
            </w:r>
          </w:p>
        </w:tc>
        <w:tc>
          <w:tcPr>
            <w:tcW w:w="1069" w:type="dxa"/>
            <w:tcBorders>
              <w:top w:val="nil"/>
            </w:tcBorders>
          </w:tcPr>
          <w:p w14:paraId="67270AD4" w14:textId="026E2CB0" w:rsidR="0092397D" w:rsidRDefault="0092397D" w:rsidP="0092397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,5</w:t>
            </w:r>
          </w:p>
        </w:tc>
      </w:tr>
    </w:tbl>
    <w:p w14:paraId="75E4A732" w14:textId="4CB961B4" w:rsidR="00EA6638" w:rsidRPr="00EA6638" w:rsidRDefault="00EA6638" w:rsidP="00003C46">
      <w:pPr>
        <w:rPr>
          <w:b/>
          <w:lang w:val="sr-Latn-BA"/>
        </w:rPr>
      </w:pPr>
    </w:p>
    <w:p w14:paraId="3C49AAAC" w14:textId="0A05B4E8" w:rsidR="00EA6638" w:rsidRPr="00EA6638" w:rsidRDefault="00EA6638" w:rsidP="00EA663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EA6638" w:rsidRPr="00EA6638" w14:paraId="3F48978E" w14:textId="77777777" w:rsidTr="00825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1254C24" w14:textId="77777777" w:rsidR="00EA6638" w:rsidRPr="00EA6638" w:rsidRDefault="00EA6638" w:rsidP="00434CD2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E7021B" w14:textId="77777777" w:rsidR="00EA6638" w:rsidRPr="00EA6638" w:rsidRDefault="00EA6638" w:rsidP="00434CD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825D3A" w:rsidRPr="00EA6638" w14:paraId="5C7D4FD1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EE60B0E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Ivezić Nikolina</w:t>
            </w:r>
          </w:p>
        </w:tc>
        <w:tc>
          <w:tcPr>
            <w:tcW w:w="1069" w:type="dxa"/>
          </w:tcPr>
          <w:p w14:paraId="5A432207" w14:textId="50147A7A" w:rsidR="00825D3A" w:rsidRPr="00EA6638" w:rsidRDefault="00825D3A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2</w:t>
            </w:r>
          </w:p>
        </w:tc>
      </w:tr>
      <w:tr w:rsidR="00825D3A" w:rsidRPr="00EA6638" w14:paraId="4F1A9749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E6BE6A2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lavšić Nikola</w:t>
            </w:r>
          </w:p>
        </w:tc>
        <w:tc>
          <w:tcPr>
            <w:tcW w:w="1069" w:type="dxa"/>
          </w:tcPr>
          <w:p w14:paraId="1C7BA94C" w14:textId="1B379C2D" w:rsidR="00825D3A" w:rsidRPr="00EA6638" w:rsidRDefault="00825D3A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4</w:t>
            </w:r>
            <w:r>
              <w:rPr>
                <w:b/>
                <w:bCs/>
                <w:lang w:val="sr-Latn-BA"/>
              </w:rPr>
              <w:t>,5</w:t>
            </w:r>
          </w:p>
        </w:tc>
      </w:tr>
      <w:tr w:rsidR="00825D3A" w14:paraId="0DFA91A3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A2A9AB8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Milanković Nevena</w:t>
            </w:r>
          </w:p>
        </w:tc>
        <w:tc>
          <w:tcPr>
            <w:tcW w:w="1069" w:type="dxa"/>
          </w:tcPr>
          <w:p w14:paraId="5F7E5E75" w14:textId="7FA731ED" w:rsidR="00825D3A" w:rsidRDefault="00504421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4</w:t>
            </w:r>
          </w:p>
        </w:tc>
      </w:tr>
      <w:tr w:rsidR="00825D3A" w14:paraId="70157E76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0B1D99A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Rašović Sara</w:t>
            </w:r>
          </w:p>
        </w:tc>
        <w:tc>
          <w:tcPr>
            <w:tcW w:w="1069" w:type="dxa"/>
          </w:tcPr>
          <w:p w14:paraId="21F5DC69" w14:textId="76695CB2" w:rsidR="00825D3A" w:rsidRDefault="00504421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</w:t>
            </w:r>
            <w:r w:rsidR="00825D3A">
              <w:rPr>
                <w:b/>
                <w:bCs/>
                <w:lang w:val="sr-Latn-BA"/>
              </w:rPr>
              <w:t>5,5</w:t>
            </w:r>
          </w:p>
        </w:tc>
      </w:tr>
      <w:tr w:rsidR="00825D3A" w14:paraId="2BD9CBDD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3A1584D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Kasalović Tatjana</w:t>
            </w:r>
          </w:p>
        </w:tc>
        <w:tc>
          <w:tcPr>
            <w:tcW w:w="1069" w:type="dxa"/>
          </w:tcPr>
          <w:p w14:paraId="5FC536F2" w14:textId="42CBA913" w:rsidR="00825D3A" w:rsidRDefault="00257241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3</w:t>
            </w:r>
          </w:p>
        </w:tc>
      </w:tr>
      <w:tr w:rsidR="00825D3A" w14:paraId="5D4709F7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D6EB0FB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Crnoja Katarina</w:t>
            </w:r>
          </w:p>
        </w:tc>
        <w:tc>
          <w:tcPr>
            <w:tcW w:w="1069" w:type="dxa"/>
          </w:tcPr>
          <w:p w14:paraId="7A8862E6" w14:textId="725CE68F" w:rsidR="00825D3A" w:rsidRDefault="00257241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2</w:t>
            </w:r>
          </w:p>
        </w:tc>
      </w:tr>
      <w:tr w:rsidR="00825D3A" w14:paraId="009BF932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9561EAD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Janković Maja</w:t>
            </w:r>
          </w:p>
        </w:tc>
        <w:tc>
          <w:tcPr>
            <w:tcW w:w="1069" w:type="dxa"/>
          </w:tcPr>
          <w:p w14:paraId="47E39370" w14:textId="74D32520" w:rsidR="00825D3A" w:rsidRDefault="00257241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7</w:t>
            </w:r>
            <w:r w:rsidR="00825D3A">
              <w:rPr>
                <w:b/>
                <w:bCs/>
                <w:lang w:val="sr-Latn-BA"/>
              </w:rPr>
              <w:t>,5</w:t>
            </w:r>
          </w:p>
        </w:tc>
      </w:tr>
      <w:tr w:rsidR="00825D3A" w14:paraId="1FF3A2A6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AB3ADE8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Čolić Ljubica</w:t>
            </w:r>
          </w:p>
        </w:tc>
        <w:tc>
          <w:tcPr>
            <w:tcW w:w="1069" w:type="dxa"/>
          </w:tcPr>
          <w:p w14:paraId="5A2386B5" w14:textId="5AD5ACA3" w:rsidR="00825D3A" w:rsidRDefault="00072447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</w:t>
            </w:r>
            <w:r w:rsidR="00825D3A">
              <w:rPr>
                <w:b/>
                <w:bCs/>
                <w:lang w:val="sr-Latn-BA"/>
              </w:rPr>
              <w:t>,5</w:t>
            </w:r>
          </w:p>
        </w:tc>
      </w:tr>
      <w:tr w:rsidR="00825D3A" w14:paraId="39799430" w14:textId="77777777" w:rsidTr="00825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60B38C6D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rošić Tamara</w:t>
            </w:r>
          </w:p>
        </w:tc>
        <w:tc>
          <w:tcPr>
            <w:tcW w:w="1069" w:type="dxa"/>
          </w:tcPr>
          <w:p w14:paraId="631F0E6F" w14:textId="0F08C28C" w:rsidR="00825D3A" w:rsidRDefault="00257241" w:rsidP="00B62D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3</w:t>
            </w:r>
          </w:p>
        </w:tc>
      </w:tr>
      <w:tr w:rsidR="00825D3A" w14:paraId="39685BE5" w14:textId="77777777" w:rsidTr="00825D3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836C371" w14:textId="77777777" w:rsidR="00825D3A" w:rsidRPr="0092397D" w:rsidRDefault="00825D3A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92397D">
              <w:rPr>
                <w:b w:val="0"/>
                <w:bCs w:val="0"/>
                <w:lang w:val="sr-Latn-BA"/>
              </w:rPr>
              <w:t>Petković Ana</w:t>
            </w:r>
          </w:p>
        </w:tc>
        <w:tc>
          <w:tcPr>
            <w:tcW w:w="1069" w:type="dxa"/>
          </w:tcPr>
          <w:p w14:paraId="37F47CE6" w14:textId="4832F895" w:rsidR="00825D3A" w:rsidRDefault="00072447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3</w:t>
            </w:r>
            <w:r w:rsidR="00825D3A">
              <w:rPr>
                <w:b/>
                <w:bCs/>
                <w:lang w:val="sr-Latn-BA"/>
              </w:rPr>
              <w:t>,5</w:t>
            </w:r>
          </w:p>
        </w:tc>
      </w:tr>
    </w:tbl>
    <w:p w14:paraId="73B9DC69" w14:textId="77777777" w:rsidR="00EA6638" w:rsidRPr="00EA6638" w:rsidRDefault="00EA6638" w:rsidP="00003C46">
      <w:pPr>
        <w:rPr>
          <w:b/>
          <w:lang w:val="sr-Latn-BA"/>
        </w:rPr>
      </w:pPr>
    </w:p>
    <w:sectPr w:rsidR="00EA6638" w:rsidRPr="00EA6638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3829"/>
    <w:rsid w:val="00532FF2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0706E"/>
    <w:rsid w:val="00921379"/>
    <w:rsid w:val="0092397D"/>
    <w:rsid w:val="00944F1D"/>
    <w:rsid w:val="00946C48"/>
    <w:rsid w:val="00950E5D"/>
    <w:rsid w:val="00964BA7"/>
    <w:rsid w:val="00990C95"/>
    <w:rsid w:val="009958BA"/>
    <w:rsid w:val="009A24BE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79D4"/>
    <w:rsid w:val="00CA13D2"/>
    <w:rsid w:val="00CC374D"/>
    <w:rsid w:val="00CD5196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4DA1"/>
    <w:rsid w:val="00EC7976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7</cp:revision>
  <cp:lastPrinted>2018-06-29T14:27:00Z</cp:lastPrinted>
  <dcterms:created xsi:type="dcterms:W3CDTF">2018-06-29T14:28:00Z</dcterms:created>
  <dcterms:modified xsi:type="dcterms:W3CDTF">2023-11-10T16:24:00Z</dcterms:modified>
</cp:coreProperties>
</file>